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Sdfasdf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Room:</w:t>
        <w:tab/>
        <w:t>DASD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Phone:</w:t>
        <w:tab/>
        <w:t>11-22 ext. 33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sd@dfg.hfd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>
        <w:t xml:space="preserve">Contact hour: </w:t>
        <w:tab/>
        <w:t>12:21 PM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lastRenderedPageBreak/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+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